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582329" w14:textId="729335C3" w:rsidR="00EA3E53" w:rsidRPr="00C8092B" w:rsidRDefault="00AF7E09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Note</w:t>
      </w:r>
      <w:r>
        <w:rPr>
          <w:rFonts w:ascii="Arial" w:hAnsi="Arial" w:cs="Arial"/>
          <w:b/>
          <w:bCs/>
          <w:sz w:val="28"/>
          <w:szCs w:val="28"/>
          <w:lang w:val="en-US"/>
        </w:rPr>
        <w:t>-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taking template for 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Country COVID-19 </w:t>
      </w:r>
      <w:r w:rsidR="00C02B98" w:rsidRPr="00204817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204817" w:rsidRPr="00204817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>-Action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Review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 xml:space="preserve"> (IAR)</w:t>
      </w:r>
    </w:p>
    <w:p w14:paraId="6249AE3D" w14:textId="77777777" w:rsidR="00EA3E53" w:rsidRPr="00C8092B" w:rsidRDefault="00EA3E53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COUNTRY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]</w:t>
      </w:r>
    </w:p>
    <w:p w14:paraId="3FAE4BE7" w14:textId="42D46555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Date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>(s)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of </w:t>
      </w:r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45727D">
        <w:rPr>
          <w:rFonts w:ascii="Arial" w:hAnsi="Arial" w:cs="Arial"/>
          <w:b/>
          <w:bCs/>
          <w:sz w:val="28"/>
          <w:szCs w:val="28"/>
          <w:lang w:val="en-US"/>
        </w:rPr>
        <w:t>ra</w:t>
      </w:r>
      <w:bookmarkStart w:id="0" w:name="_GoBack"/>
      <w:bookmarkEnd w:id="0"/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-Action Review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: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DD/MM/YYYY</w:t>
      </w:r>
      <w:r w:rsidRPr="00C8092B">
        <w:rPr>
          <w:rFonts w:ascii="Arial" w:hAnsi="Arial" w:cs="Arial"/>
          <w:sz w:val="28"/>
          <w:szCs w:val="28"/>
          <w:highlight w:val="yellow"/>
          <w:lang w:val="en-US"/>
        </w:rPr>
        <w:t>]</w:t>
      </w:r>
    </w:p>
    <w:p w14:paraId="27BD53FF" w14:textId="7F029760" w:rsidR="00EA3E53" w:rsidRPr="00C8092B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61390B" w14:textId="77777777" w:rsidR="00C8092B" w:rsidRPr="00C8092B" w:rsidRDefault="00C8092B" w:rsidP="008268E6">
      <w:pPr>
        <w:spacing w:after="0" w:line="240" w:lineRule="auto"/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</w:pPr>
      <w:r w:rsidRPr="00C8092B"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  <w:t>Instructions</w:t>
      </w:r>
      <w:r w:rsidRPr="00FB6482">
        <w:rPr>
          <w:rFonts w:ascii="Arial" w:hAnsi="Arial" w:cs="Arial"/>
          <w:i/>
          <w:iCs/>
          <w:color w:val="336666"/>
          <w:sz w:val="22"/>
          <w:szCs w:val="22"/>
          <w:lang w:val="en-US"/>
        </w:rPr>
        <w:t>:</w:t>
      </w:r>
    </w:p>
    <w:p w14:paraId="1A688DB8" w14:textId="699F9660" w:rsidR="00C8092B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>This template will be used by the notetaker during the IAR.</w:t>
      </w:r>
    </w:p>
    <w:p w14:paraId="060B72EB" w14:textId="77777777" w:rsid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 xml:space="preserve">The table </w:t>
      </w:r>
      <w:r w:rsidR="00AF7E09">
        <w:rPr>
          <w:rFonts w:ascii="Arial" w:hAnsi="Arial" w:cs="Arial"/>
          <w:i/>
          <w:iCs/>
          <w:color w:val="336666"/>
        </w:rPr>
        <w:t xml:space="preserve">below </w:t>
      </w:r>
      <w:r w:rsidRPr="00C8092B">
        <w:rPr>
          <w:rFonts w:ascii="Arial" w:hAnsi="Arial" w:cs="Arial"/>
          <w:i/>
          <w:iCs/>
          <w:color w:val="336666"/>
        </w:rPr>
        <w:t>should be duplicated</w:t>
      </w:r>
      <w:r w:rsidR="00AF7E09">
        <w:rPr>
          <w:rFonts w:ascii="Arial" w:hAnsi="Arial" w:cs="Arial"/>
          <w:i/>
          <w:iCs/>
          <w:color w:val="336666"/>
        </w:rPr>
        <w:t>,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AF7E09">
        <w:rPr>
          <w:rFonts w:ascii="Arial" w:hAnsi="Arial" w:cs="Arial"/>
          <w:i/>
          <w:iCs/>
          <w:color w:val="336666"/>
        </w:rPr>
        <w:t>so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7A3007">
        <w:rPr>
          <w:rFonts w:ascii="Arial" w:hAnsi="Arial" w:cs="Arial"/>
          <w:i/>
          <w:iCs/>
          <w:color w:val="336666"/>
        </w:rPr>
        <w:t xml:space="preserve">one table </w:t>
      </w:r>
      <w:r w:rsidR="00AF7E09">
        <w:rPr>
          <w:rFonts w:ascii="Arial" w:hAnsi="Arial" w:cs="Arial"/>
          <w:i/>
          <w:iCs/>
          <w:color w:val="336666"/>
        </w:rPr>
        <w:t xml:space="preserve">can </w:t>
      </w:r>
      <w:r w:rsidR="007A3007">
        <w:rPr>
          <w:rFonts w:ascii="Arial" w:hAnsi="Arial" w:cs="Arial"/>
          <w:i/>
          <w:iCs/>
          <w:color w:val="336666"/>
        </w:rPr>
        <w:t xml:space="preserve">be </w:t>
      </w:r>
      <w:r w:rsidR="00315252">
        <w:rPr>
          <w:rFonts w:ascii="Arial" w:hAnsi="Arial" w:cs="Arial"/>
          <w:i/>
          <w:iCs/>
          <w:color w:val="336666"/>
        </w:rPr>
        <w:t>completed</w:t>
      </w:r>
      <w:r w:rsidR="00315252" w:rsidRPr="00C8092B">
        <w:rPr>
          <w:rFonts w:ascii="Arial" w:hAnsi="Arial" w:cs="Arial"/>
          <w:i/>
          <w:iCs/>
          <w:color w:val="336666"/>
        </w:rPr>
        <w:t xml:space="preserve"> </w:t>
      </w:r>
      <w:r w:rsidRPr="00C8092B">
        <w:rPr>
          <w:rFonts w:ascii="Arial" w:hAnsi="Arial" w:cs="Arial"/>
          <w:i/>
          <w:iCs/>
          <w:color w:val="336666"/>
        </w:rPr>
        <w:t>for each of the technical function/pillar reviewed.</w:t>
      </w:r>
    </w:p>
    <w:p w14:paraId="122DE4A9" w14:textId="4BD0B575" w:rsidR="00C8092B" w:rsidRP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887ABA">
        <w:rPr>
          <w:rFonts w:ascii="Arial" w:hAnsi="Arial" w:cs="Arial"/>
          <w:i/>
          <w:iCs/>
          <w:color w:val="336666"/>
        </w:rPr>
        <w:t>In the table</w:t>
      </w:r>
      <w:r w:rsidR="007A3007" w:rsidRPr="00887ABA">
        <w:rPr>
          <w:rFonts w:ascii="Arial" w:hAnsi="Arial" w:cs="Arial"/>
          <w:i/>
          <w:iCs/>
          <w:color w:val="336666"/>
        </w:rPr>
        <w:t xml:space="preserve">, the </w:t>
      </w:r>
      <w:r w:rsidRPr="00887ABA">
        <w:rPr>
          <w:rFonts w:ascii="Arial" w:hAnsi="Arial" w:cs="Arial"/>
          <w:i/>
          <w:iCs/>
          <w:color w:val="336666"/>
        </w:rPr>
        <w:t>sections on “Best practices” and on “</w:t>
      </w:r>
      <w:r w:rsidR="00AF121E" w:rsidRPr="00887ABA">
        <w:rPr>
          <w:rFonts w:ascii="Arial" w:hAnsi="Arial" w:cs="Arial"/>
          <w:i/>
          <w:iCs/>
          <w:color w:val="336666"/>
        </w:rPr>
        <w:t>C</w:t>
      </w:r>
      <w:r w:rsidRPr="00887ABA">
        <w:rPr>
          <w:rFonts w:ascii="Arial" w:hAnsi="Arial" w:cs="Arial"/>
          <w:i/>
          <w:iCs/>
          <w:color w:val="336666"/>
        </w:rPr>
        <w:t xml:space="preserve">hallenges” </w:t>
      </w:r>
      <w:r w:rsidR="00AF7E09" w:rsidRPr="00887ABA">
        <w:rPr>
          <w:rFonts w:ascii="Arial" w:hAnsi="Arial" w:cs="Arial"/>
          <w:i/>
          <w:iCs/>
          <w:color w:val="336666"/>
        </w:rPr>
        <w:t xml:space="preserve">should be completed </w:t>
      </w:r>
      <w:r w:rsidRPr="00887ABA">
        <w:rPr>
          <w:rFonts w:ascii="Arial" w:hAnsi="Arial" w:cs="Arial"/>
          <w:i/>
          <w:iCs/>
          <w:color w:val="336666"/>
        </w:rPr>
        <w:t xml:space="preserve">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Pr="00887ABA">
        <w:rPr>
          <w:rFonts w:ascii="Arial" w:hAnsi="Arial" w:cs="Arial"/>
          <w:i/>
          <w:iCs/>
          <w:color w:val="336666"/>
        </w:rPr>
        <w:t>STEP 1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 The section on “</w:t>
      </w:r>
      <w:r w:rsidR="00AF121E" w:rsidRPr="00887ABA">
        <w:rPr>
          <w:rFonts w:ascii="Arial" w:hAnsi="Arial" w:cs="Arial"/>
          <w:i/>
          <w:iCs/>
          <w:color w:val="336666"/>
        </w:rPr>
        <w:t>R</w:t>
      </w:r>
      <w:r w:rsidR="007A3007" w:rsidRPr="00887ABA">
        <w:rPr>
          <w:rFonts w:ascii="Arial" w:hAnsi="Arial" w:cs="Arial"/>
          <w:i/>
          <w:iCs/>
          <w:color w:val="336666"/>
        </w:rPr>
        <w:t xml:space="preserve">ecommended actions” </w:t>
      </w:r>
      <w:r w:rsidR="00AF7E09" w:rsidRPr="00887ABA">
        <w:rPr>
          <w:rFonts w:ascii="Arial" w:hAnsi="Arial" w:cs="Arial"/>
          <w:i/>
          <w:iCs/>
          <w:color w:val="336666"/>
        </w:rPr>
        <w:t>should be completed</w:t>
      </w:r>
      <w:r w:rsidR="007A3007" w:rsidRPr="00887ABA">
        <w:rPr>
          <w:rFonts w:ascii="Arial" w:hAnsi="Arial" w:cs="Arial"/>
          <w:i/>
          <w:iCs/>
          <w:color w:val="336666"/>
        </w:rPr>
        <w:t xml:space="preserve"> 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="007A3007" w:rsidRPr="00887ABA">
        <w:rPr>
          <w:rFonts w:ascii="Arial" w:hAnsi="Arial" w:cs="Arial"/>
          <w:i/>
          <w:iCs/>
          <w:color w:val="336666"/>
        </w:rPr>
        <w:t>STEP 2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</w:t>
      </w:r>
    </w:p>
    <w:p w14:paraId="39437AB9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  <w:lang w:val="en-GB" w:eastAsia="en-US" w:bidi="ar-SA"/>
        </w:rPr>
      </w:pPr>
      <w:bookmarkStart w:id="1" w:name="_Hlk484588110"/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878"/>
        <w:gridCol w:w="2945"/>
        <w:gridCol w:w="3540"/>
        <w:gridCol w:w="6371"/>
      </w:tblGrid>
      <w:tr w:rsidR="00DA48FF" w:rsidRPr="00C8092B" w14:paraId="3EFADC8C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0465A612" w:rsidR="00DA48FF" w:rsidRPr="00C8092B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: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C8092B" w:rsidRDefault="00DA48FF" w:rsidP="00C4576B">
            <w:pPr>
              <w:spacing w:after="0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</w:tr>
      <w:tr w:rsidR="00C8092B" w:rsidRPr="00C8092B" w14:paraId="48A4541F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77777777" w:rsidR="00C8092B" w:rsidRPr="00C8092B" w:rsidRDefault="00C8092B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C8092B" w:rsidRPr="00D8027E" w14:paraId="4A6E1CB0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633C002D" w14:textId="0509D13E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3E90C8E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E93633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7517D89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C49BAB8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38D2FC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D8027E" w14:paraId="719BAC3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313CD024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3181ADD8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02684FBF" w14:textId="56F7053E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D910A3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040DE82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6C7FF57" w14:textId="73A4D97F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D8027E" w14:paraId="0257F4D9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C2A6AE8" w14:textId="4F23F3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4AAF49C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Best practice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5FAA6A2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E7AE66" w14:textId="27B6A652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51756F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0B6FAD34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A1A69C2" w14:textId="56546035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C8092B" w14:paraId="53A1BD11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35C64298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27F38C71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3823"/>
        <w:gridCol w:w="3540"/>
        <w:gridCol w:w="6371"/>
      </w:tblGrid>
      <w:tr w:rsidR="00C8092B" w:rsidRPr="00C8092B" w14:paraId="640EA7F3" w14:textId="77777777" w:rsidTr="00887ABA">
        <w:tc>
          <w:tcPr>
            <w:tcW w:w="4259" w:type="dxa"/>
            <w:gridSpan w:val="2"/>
            <w:shd w:val="clear" w:color="auto" w:fill="45B29D"/>
            <w:vAlign w:val="center"/>
          </w:tcPr>
          <w:p w14:paraId="6CC7E485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lastRenderedPageBreak/>
              <w:t>CHALLENG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4B96AFF0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62D6C349" w14:textId="7FE5286C" w:rsidR="001D2BB6" w:rsidRPr="00C8092B" w:rsidRDefault="001D2BB6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</w:t>
            </w:r>
            <w:r w:rsidR="006A5714"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I</w:t>
            </w: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NG FACTORS</w:t>
            </w:r>
          </w:p>
        </w:tc>
      </w:tr>
      <w:tr w:rsidR="00C8092B" w:rsidRPr="00D8027E" w14:paraId="2CDBB147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14E0CB7" w14:textId="3C22F298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4A4A907C" w14:textId="09E4FC83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995D43E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FC1747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915E6F2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484997F9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A57FEED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D8027E" w14:paraId="68C3F7D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032CA8D8" w14:textId="23C18D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F2F2F2"/>
            <w:vAlign w:val="center"/>
          </w:tcPr>
          <w:p w14:paraId="635614D9" w14:textId="2450A84A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22D7036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86AB361" w14:textId="2DAB2FBC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1B530F8C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5C8835F0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0708C52" w14:textId="708A2E59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D8027E" w14:paraId="016CAAC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07A29C" w14:textId="5359AC1C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5CF61AA7" w14:textId="0D475469" w:rsidR="00D8027E" w:rsidRPr="00D8027E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Challenge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63541F5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8696CA8" w14:textId="2D439F01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637C50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48D707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F7A49C4" w14:textId="71202213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C8092B" w14:paraId="5FFBAD01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12588EA7" w14:textId="2326FBCA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6A654786" w14:textId="590E8530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4A75DBF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371" w:type="dxa"/>
            <w:shd w:val="clear" w:color="auto" w:fill="auto"/>
            <w:vAlign w:val="center"/>
          </w:tcPr>
          <w:p w14:paraId="26853980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7C2A2689" w14:textId="58FDF7DA" w:rsidR="00D8027E" w:rsidRDefault="00D8027E"/>
    <w:p w14:paraId="221A5863" w14:textId="77777777" w:rsidR="00D8027E" w:rsidRDefault="00D8027E">
      <w:pPr>
        <w:autoSpaceDE/>
        <w:autoSpaceDN/>
        <w:spacing w:after="160" w:line="259" w:lineRule="auto"/>
      </w:pPr>
      <w:r>
        <w:br w:type="page"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2577"/>
        <w:gridCol w:w="2577"/>
        <w:gridCol w:w="2577"/>
        <w:gridCol w:w="3427"/>
      </w:tblGrid>
      <w:tr w:rsidR="007A3007" w:rsidRPr="00C8092B" w14:paraId="402E8C20" w14:textId="77777777" w:rsidTr="00887ABA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259CFBCF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lastRenderedPageBreak/>
              <w:t>RECOMMENDED ACTIONS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2AC512C" w14:textId="75A9B1E7" w:rsidR="007A3007" w:rsidRPr="00C8092B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DESIRED </w:t>
            </w:r>
            <w:r w:rsidR="00AF7E09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DATE FOR COMPLETION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47B2B876" w14:textId="0A1ADED6" w:rsidR="007A3007" w:rsidRPr="00C8092B" w:rsidRDefault="007A3007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SPONSIBLE FOCAL POINT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C498AD5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QUIRED SUPPORT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2C600198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INDICATORS</w:t>
            </w:r>
          </w:p>
        </w:tc>
      </w:tr>
      <w:tr w:rsidR="007A3007" w:rsidRPr="00C8092B" w14:paraId="23EEB0EE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5F42E241" w14:textId="15A8F851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immediate implementation</w:t>
            </w:r>
            <w:r w:rsidR="00AF7E09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8268E6" w14:paraId="17E219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bookmarkStart w:id="2" w:name="_Hlk39662531"/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D9B23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B96CF7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8A4671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E131D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B42D1A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9A294F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BA2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879073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FEA33C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A6525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AB2C528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097889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DE998F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9E27B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D83F40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8DB91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F024F2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DC4AB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14521D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6430BC0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991262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102A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F071A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2FB269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AA491C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678893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C3A1E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6A44F1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7B794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3126317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8A6D98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F4B60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54862F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B5BF37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198BB9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D8027E" w14:paraId="0263FDA4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4E1E7B10" w14:textId="723ED3A4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mid to long</w:t>
            </w:r>
            <w:r w:rsidR="00AF7E09">
              <w:rPr>
                <w:rFonts w:ascii="Arial" w:eastAsia="Calibri" w:hAnsi="Arial" w:cs="Arial"/>
                <w:lang w:eastAsia="en-US"/>
              </w:rPr>
              <w:t>-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erm </w:t>
            </w:r>
            <w:r w:rsidR="00AF7E09">
              <w:rPr>
                <w:rFonts w:ascii="Arial" w:eastAsia="Calibri" w:hAnsi="Arial" w:cs="Arial"/>
                <w:lang w:eastAsia="en-US"/>
              </w:rPr>
              <w:t xml:space="preserve">implementation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o improve </w:t>
            </w:r>
            <w:r w:rsidR="006E6CE7">
              <w:rPr>
                <w:rFonts w:ascii="Arial" w:eastAsia="Calibri" w:hAnsi="Arial" w:cs="Arial"/>
                <w:lang w:eastAsia="en-US"/>
              </w:rPr>
              <w:t xml:space="preserve">the ongoing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response </w:t>
            </w:r>
            <w:r w:rsidR="006E6CE7">
              <w:rPr>
                <w:rFonts w:ascii="Arial" w:eastAsia="Calibri" w:hAnsi="Arial" w:cs="Arial"/>
                <w:lang w:eastAsia="en-US"/>
              </w:rPr>
              <w:t>to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 COVID-19 outbreak</w:t>
            </w:r>
            <w:r w:rsidR="006E6CE7">
              <w:rPr>
                <w:rFonts w:ascii="Arial" w:eastAsia="Calibri" w:hAnsi="Arial" w:cs="Arial"/>
                <w:lang w:eastAsia="en-US"/>
              </w:rPr>
              <w:t xml:space="preserve"> (including for next waves)</w:t>
            </w:r>
            <w:r w:rsidRPr="007A3007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7A3007" w14:paraId="207358F7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1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94E641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F6269A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E80ACAB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BA2B71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56D52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73E7481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AE48A4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C98FBD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BAF483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2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61358D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437A2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6CF14383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24042E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53215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5CA43B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F672EF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480A84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42F0C05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3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9587AFC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72EDA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4C42BCE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B3040F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538DF0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2"/>
      <w:tr w:rsidR="007A3007" w:rsidRPr="007A3007" w14:paraId="26AA040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AA3524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98CA8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E1C7785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099198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C74E0E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2D32E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6C2A8D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4D56FD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tr w:rsidR="007A3007" w:rsidRPr="007A3007" w14:paraId="2CFD551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E48215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3504E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bookmarkEnd w:id="1"/>
    </w:tbl>
    <w:p w14:paraId="1975DF1C" w14:textId="77777777" w:rsidR="00836F6B" w:rsidRPr="007A3007" w:rsidRDefault="00836F6B" w:rsidP="00D8027E">
      <w:pPr>
        <w:rPr>
          <w:rFonts w:ascii="Arial" w:hAnsi="Arial" w:cs="Arial"/>
          <w:lang w:val="en-US"/>
        </w:rPr>
      </w:pPr>
    </w:p>
    <w:sectPr w:rsidR="00836F6B" w:rsidRPr="007A3007" w:rsidSect="00D8027E"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BD916" w14:textId="77777777" w:rsidR="000B4B37" w:rsidRDefault="000B4B37" w:rsidP="00BD01B6">
      <w:pPr>
        <w:spacing w:after="0" w:line="240" w:lineRule="auto"/>
      </w:pPr>
      <w:r>
        <w:separator/>
      </w:r>
    </w:p>
  </w:endnote>
  <w:endnote w:type="continuationSeparator" w:id="0">
    <w:p w14:paraId="35028CED" w14:textId="77777777" w:rsidR="000B4B37" w:rsidRDefault="000B4B37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C83A7" w14:textId="77777777" w:rsidR="000B4B37" w:rsidRDefault="000B4B37" w:rsidP="00BD01B6">
      <w:pPr>
        <w:spacing w:after="0" w:line="240" w:lineRule="auto"/>
      </w:pPr>
      <w:r>
        <w:separator/>
      </w:r>
    </w:p>
  </w:footnote>
  <w:footnote w:type="continuationSeparator" w:id="0">
    <w:p w14:paraId="25E2CE6C" w14:textId="77777777" w:rsidR="000B4B37" w:rsidRDefault="000B4B37" w:rsidP="00BD01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56B38"/>
    <w:rsid w:val="000B4B37"/>
    <w:rsid w:val="000D568B"/>
    <w:rsid w:val="00167BCF"/>
    <w:rsid w:val="0018426C"/>
    <w:rsid w:val="00192AF3"/>
    <w:rsid w:val="001C3422"/>
    <w:rsid w:val="001D2BB6"/>
    <w:rsid w:val="001E01DE"/>
    <w:rsid w:val="001F21DA"/>
    <w:rsid w:val="00204817"/>
    <w:rsid w:val="002B734E"/>
    <w:rsid w:val="002C4E3D"/>
    <w:rsid w:val="002D3464"/>
    <w:rsid w:val="00315252"/>
    <w:rsid w:val="003F5171"/>
    <w:rsid w:val="00411D8B"/>
    <w:rsid w:val="00412C64"/>
    <w:rsid w:val="0045727D"/>
    <w:rsid w:val="00494567"/>
    <w:rsid w:val="004D1334"/>
    <w:rsid w:val="00630E49"/>
    <w:rsid w:val="006333F8"/>
    <w:rsid w:val="00647F24"/>
    <w:rsid w:val="006A5714"/>
    <w:rsid w:val="006E26EE"/>
    <w:rsid w:val="006E6CE7"/>
    <w:rsid w:val="00702A4C"/>
    <w:rsid w:val="007A3007"/>
    <w:rsid w:val="008268E6"/>
    <w:rsid w:val="00836F6B"/>
    <w:rsid w:val="00887ABA"/>
    <w:rsid w:val="008D497D"/>
    <w:rsid w:val="00903A0A"/>
    <w:rsid w:val="00977012"/>
    <w:rsid w:val="00A126EA"/>
    <w:rsid w:val="00A147A8"/>
    <w:rsid w:val="00A757C9"/>
    <w:rsid w:val="00AE1789"/>
    <w:rsid w:val="00AF121E"/>
    <w:rsid w:val="00AF7E09"/>
    <w:rsid w:val="00B2683D"/>
    <w:rsid w:val="00B51FD7"/>
    <w:rsid w:val="00BB5847"/>
    <w:rsid w:val="00BD01B6"/>
    <w:rsid w:val="00C02B98"/>
    <w:rsid w:val="00C27638"/>
    <w:rsid w:val="00C4576B"/>
    <w:rsid w:val="00C8092B"/>
    <w:rsid w:val="00CC0CE1"/>
    <w:rsid w:val="00CC31E7"/>
    <w:rsid w:val="00D8027E"/>
    <w:rsid w:val="00DA48FF"/>
    <w:rsid w:val="00DC3889"/>
    <w:rsid w:val="00E71D09"/>
    <w:rsid w:val="00E83188"/>
    <w:rsid w:val="00E8716D"/>
    <w:rsid w:val="00EA3E53"/>
    <w:rsid w:val="00EB05D0"/>
    <w:rsid w:val="00ED761C"/>
    <w:rsid w:val="00F45EFC"/>
    <w:rsid w:val="00F80A56"/>
    <w:rsid w:val="00FB6482"/>
    <w:rsid w:val="00FC1442"/>
    <w:rsid w:val="00FD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BD3A3-5B38-4954-A66B-F3452CE2C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Cindy Chiu de Vázquez</cp:lastModifiedBy>
  <cp:revision>2</cp:revision>
  <dcterms:created xsi:type="dcterms:W3CDTF">2020-07-31T04:17:00Z</dcterms:created>
  <dcterms:modified xsi:type="dcterms:W3CDTF">2020-07-31T04:17:00Z</dcterms:modified>
</cp:coreProperties>
</file>